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0FA89" w14:textId="77777777" w:rsidR="00620D72" w:rsidRPr="0046002B" w:rsidRDefault="00620D72" w:rsidP="00B3792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1BB83629" w14:textId="77777777" w:rsidR="00A7068E" w:rsidRPr="003A5DC7" w:rsidRDefault="008C7329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Mahal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a</w:t>
      </w:r>
      <w:proofErr w:type="spellEnd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ga</w:t>
      </w:r>
      <w:proofErr w:type="spellEnd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agulang</w:t>
      </w:r>
      <w:proofErr w:type="spellEnd"/>
      <w:r w:rsidR="004A3FBD"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A7068E"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50274F3" w14:textId="77777777" w:rsidR="00A7068E" w:rsidRPr="003A5DC7" w:rsidRDefault="00A7068E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4A4D4EA4" w14:textId="77777777" w:rsidR="00A7068E" w:rsidRPr="0046002B" w:rsidRDefault="004A3FBD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Para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</w:t>
      </w:r>
      <w:r w:rsidR="002709E5"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</w:t>
      </w:r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yong</w:t>
      </w:r>
      <w:proofErr w:type="spellEnd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parating</w:t>
      </w:r>
      <w:proofErr w:type="spellEnd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a</w:t>
      </w:r>
      <w:proofErr w:type="spellEnd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A5DC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ul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kasam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a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g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kawani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arala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</w:t>
      </w:r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y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nak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nirerekomend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nami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-download </w:t>
      </w:r>
      <w:proofErr w:type="spellStart"/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iny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o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ang Microsoft Translator app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</w:t>
      </w:r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y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telepono</w:t>
      </w:r>
      <w:proofErr w:type="spellEnd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Ang Microsoft Translator app,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rtikular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a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tampok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live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g-uusap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, ay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gagamiti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bila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sa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tool para </w:t>
      </w:r>
      <w:proofErr w:type="spellStart"/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atulungan</w:t>
      </w:r>
      <w:proofErr w:type="spellEnd"/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tayong</w:t>
      </w:r>
      <w:proofErr w:type="spellEnd"/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aka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g-usap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ti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ulong</w:t>
      </w:r>
      <w:proofErr w:type="spellEnd"/>
      <w:r w:rsidR="00A7068E"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12CEC48B" w14:textId="77777777" w:rsidR="00CD6064" w:rsidRPr="0046002B" w:rsidRDefault="00CD606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156CF9B" w14:textId="77777777" w:rsidR="00420894" w:rsidRPr="0046002B" w:rsidRDefault="004A3FBD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Nasa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bab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a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g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tagubili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para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-download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app, at ku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ano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to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gamiti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ti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ul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inusuportaha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ng app a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</w:t>
      </w:r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yon</w:t>
      </w:r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g</w:t>
      </w:r>
      <w:proofErr w:type="spellEnd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katutubong</w:t>
      </w:r>
      <w:proofErr w:type="spellEnd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wika</w:t>
      </w:r>
      <w:proofErr w:type="spellEnd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a</w:t>
      </w:r>
      <w:proofErr w:type="spellEnd"/>
      <w:r w:rsid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Filipino.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agsam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ri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ko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listaha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g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inusuportaha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wik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para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</w:t>
      </w:r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y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gsangguni</w:t>
      </w:r>
      <w:proofErr w:type="spellEnd"/>
      <w:r w:rsidR="00420894"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1A672F40" w14:textId="77777777" w:rsidR="00420894" w:rsidRPr="0046002B" w:rsidRDefault="0042089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38C57BC" w14:textId="77777777" w:rsidR="00420894" w:rsidRPr="0046002B" w:rsidRDefault="004A3FBD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Salamat at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naasaha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k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akilal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ka</w:t>
      </w:r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yo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lal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adali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naho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. 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akitiyak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dalhin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ang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i</w:t>
      </w:r>
      <w:r w:rsidR="002709E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n</w:t>
      </w: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yo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telepono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sa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ting</w:t>
      </w:r>
      <w:proofErr w:type="spellEnd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pulong</w:t>
      </w:r>
      <w:proofErr w:type="spellEnd"/>
      <w:r w:rsidR="00D20AE3"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!</w:t>
      </w:r>
    </w:p>
    <w:p w14:paraId="3A0E8497" w14:textId="77777777" w:rsidR="003056BA" w:rsidRPr="0046002B" w:rsidRDefault="003056BA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A015EA9" w14:textId="77777777" w:rsidR="003A5DC7" w:rsidRPr="009A7015" w:rsidRDefault="003A5DC7" w:rsidP="003A5D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bookmarkStart w:id="0" w:name="_Hlk517095217"/>
      <w:r w:rsidRPr="009A701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[teacher’s name]</w:t>
      </w:r>
    </w:p>
    <w:bookmarkEnd w:id="0"/>
    <w:p w14:paraId="01995004" w14:textId="77777777" w:rsidR="00A7068E" w:rsidRPr="0046002B" w:rsidRDefault="00A7068E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719F5C07" w14:textId="77777777" w:rsidR="00420894" w:rsidRPr="0046002B" w:rsidRDefault="0042089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  <w:t>--</w:t>
      </w:r>
    </w:p>
    <w:p w14:paraId="099A69B1" w14:textId="77777777" w:rsidR="00420894" w:rsidRPr="0046002B" w:rsidRDefault="0042089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03D54E99" w14:textId="77777777" w:rsidR="00420894" w:rsidRPr="0046002B" w:rsidRDefault="00420894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2934E5E7" w14:textId="77777777" w:rsidR="00B369B5" w:rsidRPr="0046002B" w:rsidRDefault="00E037FD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b/>
          <w:color w:val="000000" w:themeColor="text1"/>
          <w:sz w:val="22"/>
          <w:szCs w:val="22"/>
        </w:rPr>
        <w:t>I-download ang Microsoft Translator App</w:t>
      </w:r>
    </w:p>
    <w:p w14:paraId="6D6489BC" w14:textId="77777777" w:rsidR="00B369B5" w:rsidRPr="0046002B" w:rsidRDefault="00B369B5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504E1B0" w14:textId="77777777" w:rsidR="00E037FD" w:rsidRPr="0046002B" w:rsidRDefault="00E037FD" w:rsidP="00E037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Android: </w:t>
      </w:r>
      <w:hyperlink r:id="rId11" w:history="1">
        <w:r w:rsidRPr="0046002B">
          <w:rPr>
            <w:rStyle w:val="Hyperlink"/>
            <w:rFonts w:asciiTheme="minorHAnsi" w:hAnsiTheme="minorHAnsi" w:cstheme="minorHAnsi"/>
            <w:sz w:val="22"/>
            <w:szCs w:val="22"/>
          </w:rPr>
          <w:t>I-download dito</w:t>
        </w:r>
      </w:hyperlink>
    </w:p>
    <w:p w14:paraId="67530875" w14:textId="77777777" w:rsidR="00E037FD" w:rsidRPr="0046002B" w:rsidRDefault="00E037FD" w:rsidP="00E037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iOS: </w:t>
      </w:r>
      <w:hyperlink r:id="rId12" w:history="1">
        <w:r w:rsidRPr="0046002B">
          <w:rPr>
            <w:rStyle w:val="Hyperlink"/>
            <w:rFonts w:asciiTheme="minorHAnsi" w:hAnsiTheme="minorHAnsi" w:cstheme="minorHAnsi"/>
            <w:sz w:val="22"/>
            <w:szCs w:val="22"/>
          </w:rPr>
          <w:t>I-download dito</w:t>
        </w:r>
      </w:hyperlink>
    </w:p>
    <w:p w14:paraId="77786371" w14:textId="77777777" w:rsidR="00E037FD" w:rsidRPr="0046002B" w:rsidRDefault="00E037FD" w:rsidP="00E037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Windows 10 Mobile: </w:t>
      </w:r>
      <w:hyperlink r:id="rId13" w:history="1">
        <w:r w:rsidRPr="0046002B">
          <w:rPr>
            <w:rStyle w:val="Hyperlink"/>
            <w:rFonts w:asciiTheme="minorHAnsi" w:hAnsiTheme="minorHAnsi" w:cstheme="minorHAnsi"/>
            <w:sz w:val="22"/>
            <w:szCs w:val="22"/>
          </w:rPr>
          <w:t>I-download dito</w:t>
        </w:r>
      </w:hyperlink>
    </w:p>
    <w:p w14:paraId="608BD851" w14:textId="77777777" w:rsidR="00B369B5" w:rsidRPr="0046002B" w:rsidRDefault="00E037FD" w:rsidP="00B369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Kindle Fire: </w:t>
      </w:r>
      <w:hyperlink r:id="rId14" w:history="1">
        <w:r w:rsidRPr="0046002B">
          <w:rPr>
            <w:rStyle w:val="Hyperlink"/>
            <w:rFonts w:asciiTheme="minorHAnsi" w:hAnsiTheme="minorHAnsi" w:cstheme="minorHAnsi"/>
            <w:sz w:val="22"/>
            <w:szCs w:val="22"/>
          </w:rPr>
          <w:t>I-download dito</w:t>
        </w:r>
      </w:hyperlink>
    </w:p>
    <w:p w14:paraId="6FF67569" w14:textId="77777777" w:rsidR="004E5A09" w:rsidRPr="0046002B" w:rsidRDefault="004E5A09" w:rsidP="005938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D03431D" w14:textId="77777777" w:rsidR="00CB54D9" w:rsidRPr="0046002B" w:rsidRDefault="00CB54D9" w:rsidP="00E5666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6132A70B" w14:textId="77777777" w:rsidR="00CB54D9" w:rsidRPr="0046002B" w:rsidRDefault="00CA5E1B" w:rsidP="00E5666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proofErr w:type="spellStart"/>
      <w:r w:rsidRPr="0046002B">
        <w:rPr>
          <w:rFonts w:asciiTheme="minorHAnsi" w:hAnsiTheme="minorHAnsi" w:cstheme="minorHAnsi"/>
          <w:b/>
          <w:sz w:val="22"/>
          <w:szCs w:val="22"/>
        </w:rPr>
        <w:t>Ganito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sumali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sa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isang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Pag-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uusap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sa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iyong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kumperensya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ng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magulang</w:t>
      </w:r>
      <w:proofErr w:type="spellEnd"/>
      <w:r w:rsidR="00E037FD" w:rsidRPr="0046002B">
        <w:rPr>
          <w:rFonts w:asciiTheme="minorHAnsi" w:hAnsiTheme="minorHAnsi" w:cstheme="minorHAnsi"/>
          <w:b/>
          <w:sz w:val="22"/>
          <w:szCs w:val="22"/>
        </w:rPr>
        <w:t xml:space="preserve"> at </w:t>
      </w:r>
      <w:proofErr w:type="spellStart"/>
      <w:r w:rsidR="00E037FD" w:rsidRPr="0046002B">
        <w:rPr>
          <w:rFonts w:asciiTheme="minorHAnsi" w:hAnsiTheme="minorHAnsi" w:cstheme="minorHAnsi"/>
          <w:b/>
          <w:sz w:val="22"/>
          <w:szCs w:val="22"/>
        </w:rPr>
        <w:t>guro</w:t>
      </w:r>
      <w:proofErr w:type="spellEnd"/>
    </w:p>
    <w:p w14:paraId="6F3F4655" w14:textId="77777777" w:rsidR="00161158" w:rsidRPr="0046002B" w:rsidRDefault="00161158" w:rsidP="00E5666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697A15F3" w14:textId="77777777" w:rsidR="00A7068E" w:rsidRPr="0046002B" w:rsidRDefault="00161158" w:rsidP="00A7068E">
      <w:pPr>
        <w:pStyle w:val="ListParagraph"/>
        <w:numPr>
          <w:ilvl w:val="0"/>
          <w:numId w:val="13"/>
        </w:numPr>
        <w:rPr>
          <w:rFonts w:cstheme="minorHAnsi"/>
        </w:rPr>
      </w:pPr>
      <w:proofErr w:type="spellStart"/>
      <w:r w:rsidRPr="0046002B">
        <w:rPr>
          <w:rFonts w:cstheme="minorHAnsi"/>
        </w:rPr>
        <w:t>Buksan</w:t>
      </w:r>
      <w:proofErr w:type="spellEnd"/>
      <w:r w:rsidRPr="0046002B">
        <w:rPr>
          <w:rFonts w:cstheme="minorHAnsi"/>
        </w:rPr>
        <w:t xml:space="preserve"> ang Microsoft Translator App </w:t>
      </w:r>
      <w:proofErr w:type="spellStart"/>
      <w:r w:rsidRPr="0046002B">
        <w:rPr>
          <w:rFonts w:cstheme="minorHAnsi"/>
        </w:rPr>
        <w:t>s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iyong</w:t>
      </w:r>
      <w:proofErr w:type="spellEnd"/>
      <w:r w:rsidRPr="0046002B">
        <w:rPr>
          <w:rFonts w:cstheme="minorHAnsi"/>
        </w:rPr>
        <w:t xml:space="preserve"> device</w:t>
      </w:r>
      <w:r w:rsidR="00A62034" w:rsidRPr="0046002B">
        <w:rPr>
          <w:rFonts w:cstheme="minorHAnsi"/>
        </w:rPr>
        <w:t xml:space="preserve">. </w:t>
      </w:r>
      <w:proofErr w:type="spellStart"/>
      <w:r w:rsidR="00A62034" w:rsidRPr="0046002B">
        <w:rPr>
          <w:rFonts w:cstheme="minorHAnsi"/>
        </w:rPr>
        <w:t>Tiyakin</w:t>
      </w:r>
      <w:r w:rsidR="00E037FD" w:rsidRPr="0046002B">
        <w:rPr>
          <w:rFonts w:cstheme="minorHAnsi"/>
        </w:rPr>
        <w:t>g</w:t>
      </w:r>
      <w:proofErr w:type="spellEnd"/>
      <w:r w:rsidR="00A62034" w:rsidRPr="0046002B">
        <w:rPr>
          <w:rFonts w:cstheme="minorHAnsi"/>
        </w:rPr>
        <w:t xml:space="preserve"> </w:t>
      </w:r>
      <w:proofErr w:type="spellStart"/>
      <w:r w:rsidR="00A62034" w:rsidRPr="0046002B">
        <w:rPr>
          <w:rFonts w:cstheme="minorHAnsi"/>
        </w:rPr>
        <w:t>mayroon</w:t>
      </w:r>
      <w:proofErr w:type="spellEnd"/>
      <w:r w:rsidR="00A62034" w:rsidRPr="0046002B">
        <w:rPr>
          <w:rFonts w:cstheme="minorHAnsi"/>
        </w:rPr>
        <w:t xml:space="preserve"> </w:t>
      </w:r>
      <w:proofErr w:type="spellStart"/>
      <w:r w:rsidR="00A62034" w:rsidRPr="0046002B">
        <w:rPr>
          <w:rFonts w:cstheme="minorHAnsi"/>
        </w:rPr>
        <w:t>kang</w:t>
      </w:r>
      <w:proofErr w:type="spellEnd"/>
      <w:r w:rsidR="00A62034" w:rsidRPr="0046002B">
        <w:rPr>
          <w:rFonts w:cstheme="minorHAnsi"/>
        </w:rPr>
        <w:t xml:space="preserve"> </w:t>
      </w:r>
      <w:proofErr w:type="spellStart"/>
      <w:r w:rsidR="00A62034" w:rsidRPr="0046002B">
        <w:rPr>
          <w:rFonts w:cstheme="minorHAnsi"/>
        </w:rPr>
        <w:t>koneksyon</w:t>
      </w:r>
      <w:proofErr w:type="spellEnd"/>
      <w:r w:rsidR="00A62034" w:rsidRPr="0046002B">
        <w:rPr>
          <w:rFonts w:cstheme="minorHAnsi"/>
        </w:rPr>
        <w:t xml:space="preserve"> </w:t>
      </w:r>
      <w:proofErr w:type="spellStart"/>
      <w:r w:rsidR="00E037FD" w:rsidRPr="0046002B">
        <w:rPr>
          <w:rFonts w:cstheme="minorHAnsi"/>
        </w:rPr>
        <w:t>sa</w:t>
      </w:r>
      <w:proofErr w:type="spellEnd"/>
      <w:r w:rsidR="00E037FD" w:rsidRPr="0046002B">
        <w:rPr>
          <w:rFonts w:cstheme="minorHAnsi"/>
        </w:rPr>
        <w:t xml:space="preserve"> </w:t>
      </w:r>
      <w:proofErr w:type="spellStart"/>
      <w:r w:rsidR="00E037FD" w:rsidRPr="0046002B">
        <w:rPr>
          <w:rFonts w:cstheme="minorHAnsi"/>
        </w:rPr>
        <w:t>WiFi</w:t>
      </w:r>
      <w:proofErr w:type="spellEnd"/>
      <w:r w:rsidR="00E037FD" w:rsidRPr="0046002B">
        <w:rPr>
          <w:rFonts w:cstheme="minorHAnsi"/>
        </w:rPr>
        <w:t xml:space="preserve"> o </w:t>
      </w:r>
      <w:r w:rsidR="00A62034" w:rsidRPr="0046002B">
        <w:rPr>
          <w:rFonts w:cstheme="minorHAnsi"/>
        </w:rPr>
        <w:t xml:space="preserve">data </w:t>
      </w:r>
      <w:proofErr w:type="spellStart"/>
      <w:r w:rsidR="00A62034" w:rsidRPr="0046002B">
        <w:rPr>
          <w:rFonts w:cstheme="minorHAnsi"/>
        </w:rPr>
        <w:t>na</w:t>
      </w:r>
      <w:proofErr w:type="spellEnd"/>
      <w:r w:rsidR="00A62034" w:rsidRPr="0046002B">
        <w:rPr>
          <w:rFonts w:cstheme="minorHAnsi"/>
        </w:rPr>
        <w:t xml:space="preserve"> </w:t>
      </w:r>
      <w:r w:rsidR="00E037FD" w:rsidRPr="0046002B">
        <w:rPr>
          <w:rFonts w:cstheme="minorHAnsi"/>
        </w:rPr>
        <w:t>available</w:t>
      </w:r>
      <w:r w:rsidR="00A62034" w:rsidRPr="0046002B">
        <w:rPr>
          <w:rFonts w:cstheme="minorHAnsi"/>
        </w:rPr>
        <w:t>.</w:t>
      </w:r>
      <w:r w:rsidRPr="0046002B">
        <w:rPr>
          <w:rFonts w:cstheme="minorHAnsi"/>
        </w:rPr>
        <w:t xml:space="preserve"> </w:t>
      </w:r>
    </w:p>
    <w:p w14:paraId="0BA8FAD9" w14:textId="77777777" w:rsidR="00161158" w:rsidRPr="0046002B" w:rsidRDefault="00161158" w:rsidP="00A7068E">
      <w:pPr>
        <w:pStyle w:val="ListParagraph"/>
        <w:numPr>
          <w:ilvl w:val="0"/>
          <w:numId w:val="13"/>
        </w:numPr>
        <w:rPr>
          <w:rFonts w:cstheme="minorHAnsi"/>
        </w:rPr>
      </w:pPr>
      <w:r w:rsidRPr="0046002B">
        <w:rPr>
          <w:rFonts w:cstheme="minorHAnsi"/>
        </w:rPr>
        <w:t xml:space="preserve">I-tap ang </w:t>
      </w:r>
      <w:r w:rsidR="006C4B9F" w:rsidRPr="0046002B">
        <w:rPr>
          <w:rFonts w:cstheme="minorHAnsi"/>
        </w:rPr>
        <w:t xml:space="preserve">icon ng </w:t>
      </w:r>
      <w:proofErr w:type="spellStart"/>
      <w:r w:rsidR="00A7068E" w:rsidRPr="0046002B">
        <w:rPr>
          <w:rFonts w:cstheme="minorHAnsi"/>
        </w:rPr>
        <w:t>pag-uusap</w:t>
      </w:r>
      <w:proofErr w:type="spellEnd"/>
      <w:r w:rsidR="006C4B9F" w:rsidRPr="0046002B">
        <w:rPr>
          <w:rFonts w:cstheme="minorHAnsi"/>
        </w:rPr>
        <w:t xml:space="preserve"> ng </w:t>
      </w:r>
      <w:proofErr w:type="spellStart"/>
      <w:r w:rsidR="006C4B9F" w:rsidRPr="0046002B">
        <w:rPr>
          <w:rFonts w:cstheme="minorHAnsi"/>
        </w:rPr>
        <w:t>maraming</w:t>
      </w:r>
      <w:proofErr w:type="spellEnd"/>
      <w:r w:rsidR="006C4B9F" w:rsidRPr="0046002B">
        <w:rPr>
          <w:rFonts w:cstheme="minorHAnsi"/>
        </w:rPr>
        <w:t xml:space="preserve"> </w:t>
      </w:r>
      <w:proofErr w:type="spellStart"/>
      <w:r w:rsidR="006C4B9F" w:rsidRPr="0046002B">
        <w:rPr>
          <w:rFonts w:cstheme="minorHAnsi"/>
        </w:rPr>
        <w:t>tao</w:t>
      </w:r>
      <w:proofErr w:type="spellEnd"/>
      <w:r w:rsidR="00A62034" w:rsidRPr="0046002B">
        <w:rPr>
          <w:rFonts w:cstheme="minorHAnsi"/>
        </w:rPr>
        <w:t>.</w:t>
      </w:r>
    </w:p>
    <w:p w14:paraId="6CAC1C10" w14:textId="77777777" w:rsidR="00161158" w:rsidRPr="0046002B" w:rsidRDefault="00A7068E" w:rsidP="00A7068E">
      <w:pPr>
        <w:pStyle w:val="ListParagraph"/>
        <w:numPr>
          <w:ilvl w:val="0"/>
          <w:numId w:val="13"/>
        </w:numPr>
        <w:rPr>
          <w:rFonts w:cstheme="minorHAnsi"/>
        </w:rPr>
      </w:pPr>
      <w:r w:rsidRPr="0046002B">
        <w:rPr>
          <w:rFonts w:cstheme="minorHAnsi"/>
        </w:rPr>
        <w:t xml:space="preserve">I-scan ang QR code o </w:t>
      </w:r>
      <w:proofErr w:type="spellStart"/>
      <w:r w:rsidRPr="0046002B">
        <w:rPr>
          <w:rFonts w:cstheme="minorHAnsi"/>
        </w:rPr>
        <w:t>man</w:t>
      </w:r>
      <w:r w:rsidR="006C12E8" w:rsidRPr="0046002B">
        <w:rPr>
          <w:rFonts w:cstheme="minorHAnsi"/>
        </w:rPr>
        <w:t>u</w:t>
      </w:r>
      <w:r w:rsidRPr="0046002B">
        <w:rPr>
          <w:rFonts w:cstheme="minorHAnsi"/>
        </w:rPr>
        <w:t>-manong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i</w:t>
      </w:r>
      <w:proofErr w:type="spellEnd"/>
      <w:r w:rsidRPr="0046002B">
        <w:rPr>
          <w:rFonts w:cstheme="minorHAnsi"/>
        </w:rPr>
        <w:t>-type ang 5</w:t>
      </w:r>
      <w:r w:rsidR="006C12E8" w:rsidRPr="0046002B">
        <w:rPr>
          <w:rFonts w:cstheme="minorHAnsi"/>
        </w:rPr>
        <w:t xml:space="preserve"> </w:t>
      </w:r>
      <w:r w:rsidRPr="0046002B">
        <w:rPr>
          <w:rFonts w:cstheme="minorHAnsi"/>
        </w:rPr>
        <w:t xml:space="preserve">digit </w:t>
      </w:r>
      <w:proofErr w:type="spellStart"/>
      <w:r w:rsidRPr="0046002B">
        <w:rPr>
          <w:rFonts w:cstheme="minorHAnsi"/>
        </w:rPr>
        <w:t>na</w:t>
      </w:r>
      <w:proofErr w:type="spellEnd"/>
      <w:r w:rsidRPr="0046002B">
        <w:rPr>
          <w:rFonts w:cstheme="minorHAnsi"/>
        </w:rPr>
        <w:t xml:space="preserve"> code </w:t>
      </w:r>
      <w:proofErr w:type="spellStart"/>
      <w:r w:rsidRPr="0046002B">
        <w:rPr>
          <w:rFonts w:cstheme="minorHAnsi"/>
        </w:rPr>
        <w:t>n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ibinigay</w:t>
      </w:r>
      <w:proofErr w:type="spellEnd"/>
      <w:r w:rsidRPr="0046002B">
        <w:rPr>
          <w:rFonts w:cstheme="minorHAnsi"/>
        </w:rPr>
        <w:t xml:space="preserve"> ng </w:t>
      </w:r>
      <w:proofErr w:type="spellStart"/>
      <w:r w:rsidRPr="0046002B">
        <w:rPr>
          <w:rFonts w:cstheme="minorHAnsi"/>
        </w:rPr>
        <w:t>guro</w:t>
      </w:r>
      <w:proofErr w:type="spellEnd"/>
    </w:p>
    <w:p w14:paraId="21BD8BB9" w14:textId="77777777" w:rsidR="00A7068E" w:rsidRPr="0046002B" w:rsidRDefault="00A7068E" w:rsidP="00A7068E">
      <w:pPr>
        <w:pStyle w:val="ListParagraph"/>
        <w:numPr>
          <w:ilvl w:val="0"/>
          <w:numId w:val="13"/>
        </w:numPr>
        <w:rPr>
          <w:rFonts w:cstheme="minorHAnsi"/>
        </w:rPr>
      </w:pPr>
      <w:proofErr w:type="spellStart"/>
      <w:r w:rsidRPr="0046002B">
        <w:rPr>
          <w:rFonts w:cstheme="minorHAnsi"/>
        </w:rPr>
        <w:t>Ipasok</w:t>
      </w:r>
      <w:proofErr w:type="spellEnd"/>
      <w:r w:rsidRPr="0046002B">
        <w:rPr>
          <w:rFonts w:cstheme="minorHAnsi"/>
        </w:rPr>
        <w:t xml:space="preserve"> ang </w:t>
      </w:r>
      <w:proofErr w:type="spellStart"/>
      <w:r w:rsidRPr="0046002B">
        <w:rPr>
          <w:rFonts w:cstheme="minorHAnsi"/>
        </w:rPr>
        <w:t>iyong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pangalan</w:t>
      </w:r>
      <w:proofErr w:type="spellEnd"/>
      <w:r w:rsidRPr="0046002B">
        <w:rPr>
          <w:rFonts w:cstheme="minorHAnsi"/>
        </w:rPr>
        <w:t xml:space="preserve"> at </w:t>
      </w:r>
      <w:proofErr w:type="spellStart"/>
      <w:r w:rsidRPr="0046002B">
        <w:rPr>
          <w:rFonts w:cstheme="minorHAnsi"/>
        </w:rPr>
        <w:t>piliin</w:t>
      </w:r>
      <w:proofErr w:type="spellEnd"/>
      <w:r w:rsidRPr="0046002B">
        <w:rPr>
          <w:rFonts w:cstheme="minorHAnsi"/>
        </w:rPr>
        <w:t xml:space="preserve"> ang </w:t>
      </w:r>
      <w:proofErr w:type="spellStart"/>
      <w:r w:rsidRPr="0046002B">
        <w:rPr>
          <w:rFonts w:cstheme="minorHAnsi"/>
        </w:rPr>
        <w:t>iyong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wika</w:t>
      </w:r>
      <w:proofErr w:type="spellEnd"/>
      <w:r w:rsidRPr="0046002B">
        <w:rPr>
          <w:rFonts w:cstheme="minorHAnsi"/>
        </w:rPr>
        <w:t>. I-tap ang "</w:t>
      </w:r>
      <w:proofErr w:type="spellStart"/>
      <w:r w:rsidR="004F0C89" w:rsidRPr="0046002B">
        <w:rPr>
          <w:rFonts w:cstheme="minorHAnsi"/>
        </w:rPr>
        <w:t>Pumasok</w:t>
      </w:r>
      <w:proofErr w:type="spellEnd"/>
      <w:r w:rsidRPr="0046002B">
        <w:rPr>
          <w:rFonts w:cstheme="minorHAnsi"/>
        </w:rPr>
        <w:t>".</w:t>
      </w:r>
    </w:p>
    <w:p w14:paraId="7FA6000F" w14:textId="77777777" w:rsidR="00A7068E" w:rsidRPr="0046002B" w:rsidRDefault="00072CD5" w:rsidP="00A7068E">
      <w:pPr>
        <w:pStyle w:val="ListParagraph"/>
        <w:numPr>
          <w:ilvl w:val="0"/>
          <w:numId w:val="13"/>
        </w:numPr>
        <w:rPr>
          <w:rFonts w:cstheme="minorHAnsi"/>
        </w:rPr>
      </w:pPr>
      <w:proofErr w:type="spellStart"/>
      <w:r w:rsidRPr="0046002B">
        <w:rPr>
          <w:rFonts w:cstheme="minorHAnsi"/>
        </w:rPr>
        <w:t>Pagkatapos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mong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pumasok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s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pag-uusap</w:t>
      </w:r>
      <w:proofErr w:type="spellEnd"/>
      <w:r w:rsidR="00A7068E" w:rsidRPr="0046002B">
        <w:rPr>
          <w:rFonts w:cstheme="minorHAnsi"/>
        </w:rPr>
        <w:t xml:space="preserve">, </w:t>
      </w:r>
      <w:proofErr w:type="spellStart"/>
      <w:r w:rsidR="00A7068E" w:rsidRPr="0046002B">
        <w:rPr>
          <w:rFonts w:cstheme="minorHAnsi"/>
        </w:rPr>
        <w:t>maaari</w:t>
      </w:r>
      <w:proofErr w:type="spellEnd"/>
      <w:r w:rsidR="00A7068E"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kang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mag</w:t>
      </w:r>
      <w:r w:rsidR="00A7068E" w:rsidRPr="0046002B">
        <w:rPr>
          <w:rFonts w:cstheme="minorHAnsi"/>
        </w:rPr>
        <w:t>simulan</w:t>
      </w:r>
      <w:r w:rsidRPr="0046002B">
        <w:rPr>
          <w:rFonts w:cstheme="minorHAnsi"/>
        </w:rPr>
        <w:t>g</w:t>
      </w:r>
      <w:proofErr w:type="spellEnd"/>
      <w:r w:rsidR="00A7068E"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makipag</w:t>
      </w:r>
      <w:proofErr w:type="spellEnd"/>
      <w:r w:rsidR="00A7068E" w:rsidRPr="0046002B">
        <w:rPr>
          <w:rFonts w:cstheme="minorHAnsi"/>
        </w:rPr>
        <w:t xml:space="preserve">-chat.  </w:t>
      </w:r>
      <w:proofErr w:type="spellStart"/>
      <w:r w:rsidR="00A7068E" w:rsidRPr="0046002B">
        <w:rPr>
          <w:rFonts w:cstheme="minorHAnsi"/>
        </w:rPr>
        <w:t>Gamitin</w:t>
      </w:r>
      <w:proofErr w:type="spellEnd"/>
      <w:r w:rsidR="00A7068E" w:rsidRPr="0046002B">
        <w:rPr>
          <w:rFonts w:cstheme="minorHAnsi"/>
        </w:rPr>
        <w:t xml:space="preserve"> ang </w:t>
      </w:r>
      <w:proofErr w:type="spellStart"/>
      <w:r w:rsidR="00A7068E" w:rsidRPr="0046002B">
        <w:rPr>
          <w:rFonts w:cstheme="minorHAnsi"/>
        </w:rPr>
        <w:t>tampok</w:t>
      </w:r>
      <w:proofErr w:type="spellEnd"/>
      <w:r w:rsidR="00A7068E"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n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="00A7068E" w:rsidRPr="0046002B">
        <w:rPr>
          <w:rFonts w:cstheme="minorHAnsi"/>
        </w:rPr>
        <w:t>mikropono</w:t>
      </w:r>
      <w:proofErr w:type="spellEnd"/>
      <w:r w:rsidR="00A7068E"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s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pamamagitan</w:t>
      </w:r>
      <w:proofErr w:type="spellEnd"/>
      <w:r w:rsidRPr="0046002B">
        <w:rPr>
          <w:rFonts w:cstheme="minorHAnsi"/>
        </w:rPr>
        <w:t xml:space="preserve"> ng </w:t>
      </w:r>
      <w:proofErr w:type="spellStart"/>
      <w:r w:rsidR="00A7068E" w:rsidRPr="0046002B">
        <w:rPr>
          <w:rFonts w:cstheme="minorHAnsi"/>
        </w:rPr>
        <w:t>pagpindot</w:t>
      </w:r>
      <w:proofErr w:type="spellEnd"/>
      <w:r w:rsidR="00A7068E" w:rsidRPr="0046002B">
        <w:rPr>
          <w:rFonts w:cstheme="minorHAnsi"/>
        </w:rPr>
        <w:t xml:space="preserve"> </w:t>
      </w:r>
      <w:r w:rsidRPr="0046002B">
        <w:rPr>
          <w:rFonts w:cstheme="minorHAnsi"/>
        </w:rPr>
        <w:t xml:space="preserve">at </w:t>
      </w:r>
      <w:proofErr w:type="spellStart"/>
      <w:r w:rsidR="00A7068E" w:rsidRPr="0046002B">
        <w:rPr>
          <w:rFonts w:cstheme="minorHAnsi"/>
        </w:rPr>
        <w:t>pagsasalita</w:t>
      </w:r>
      <w:proofErr w:type="spellEnd"/>
      <w:r w:rsidR="00A7068E" w:rsidRPr="0046002B">
        <w:rPr>
          <w:rFonts w:cstheme="minorHAnsi"/>
        </w:rPr>
        <w:t xml:space="preserve"> (</w:t>
      </w:r>
      <w:r w:rsidR="00243255" w:rsidRPr="0046002B">
        <w:rPr>
          <w:rFonts w:cstheme="minorHAnsi"/>
        </w:rPr>
        <w:t>push-to-talk</w:t>
      </w:r>
      <w:r w:rsidR="00A7068E" w:rsidRPr="0046002B">
        <w:rPr>
          <w:rFonts w:cstheme="minorHAnsi"/>
        </w:rPr>
        <w:t xml:space="preserve">, </w:t>
      </w:r>
      <w:proofErr w:type="spellStart"/>
      <w:r w:rsidR="00A7068E" w:rsidRPr="0046002B">
        <w:rPr>
          <w:rFonts w:cstheme="minorHAnsi"/>
        </w:rPr>
        <w:t>katulad</w:t>
      </w:r>
      <w:proofErr w:type="spellEnd"/>
      <w:r w:rsidR="00A7068E" w:rsidRPr="0046002B">
        <w:rPr>
          <w:rFonts w:cstheme="minorHAnsi"/>
        </w:rPr>
        <w:t xml:space="preserve"> ng </w:t>
      </w:r>
      <w:proofErr w:type="spellStart"/>
      <w:r w:rsidR="00A7068E" w:rsidRPr="0046002B">
        <w:rPr>
          <w:rFonts w:cstheme="minorHAnsi"/>
        </w:rPr>
        <w:t>isang</w:t>
      </w:r>
      <w:proofErr w:type="spellEnd"/>
      <w:r w:rsidR="00A7068E" w:rsidRPr="0046002B">
        <w:rPr>
          <w:rFonts w:cstheme="minorHAnsi"/>
        </w:rPr>
        <w:t xml:space="preserve"> walkie-talkie), o </w:t>
      </w:r>
      <w:proofErr w:type="spellStart"/>
      <w:r w:rsidR="00A7068E" w:rsidRPr="0046002B">
        <w:rPr>
          <w:rFonts w:cstheme="minorHAnsi"/>
        </w:rPr>
        <w:t>i</w:t>
      </w:r>
      <w:proofErr w:type="spellEnd"/>
      <w:r w:rsidR="00A7068E" w:rsidRPr="0046002B">
        <w:rPr>
          <w:rFonts w:cstheme="minorHAnsi"/>
        </w:rPr>
        <w:t xml:space="preserve">-type </w:t>
      </w:r>
      <w:proofErr w:type="spellStart"/>
      <w:r w:rsidR="00243255" w:rsidRPr="0046002B">
        <w:rPr>
          <w:rFonts w:cstheme="minorHAnsi"/>
        </w:rPr>
        <w:t>lang</w:t>
      </w:r>
      <w:proofErr w:type="spellEnd"/>
      <w:r w:rsidR="00243255" w:rsidRPr="0046002B">
        <w:rPr>
          <w:rFonts w:cstheme="minorHAnsi"/>
        </w:rPr>
        <w:t xml:space="preserve"> </w:t>
      </w:r>
      <w:r w:rsidR="00A7068E" w:rsidRPr="0046002B">
        <w:rPr>
          <w:rFonts w:cstheme="minorHAnsi"/>
        </w:rPr>
        <w:t xml:space="preserve">ang </w:t>
      </w:r>
      <w:proofErr w:type="spellStart"/>
      <w:r w:rsidR="00A7068E" w:rsidRPr="0046002B">
        <w:rPr>
          <w:rFonts w:cstheme="minorHAnsi"/>
        </w:rPr>
        <w:t>iyong</w:t>
      </w:r>
      <w:proofErr w:type="spellEnd"/>
      <w:r w:rsidR="00A7068E" w:rsidRPr="0046002B">
        <w:rPr>
          <w:rFonts w:cstheme="minorHAnsi"/>
        </w:rPr>
        <w:t xml:space="preserve"> </w:t>
      </w:r>
      <w:r w:rsidR="008B760D" w:rsidRPr="0046002B">
        <w:rPr>
          <w:rFonts w:cstheme="minorHAnsi"/>
        </w:rPr>
        <w:t>text</w:t>
      </w:r>
      <w:r w:rsidR="00A7068E" w:rsidRPr="0046002B">
        <w:rPr>
          <w:rFonts w:cstheme="minorHAnsi"/>
        </w:rPr>
        <w:t xml:space="preserve">. </w:t>
      </w:r>
    </w:p>
    <w:p w14:paraId="1E5D4712" w14:textId="77777777" w:rsidR="00A7068E" w:rsidRPr="0046002B" w:rsidRDefault="00A7068E" w:rsidP="00A7068E">
      <w:pPr>
        <w:pStyle w:val="ListParagraph"/>
        <w:numPr>
          <w:ilvl w:val="0"/>
          <w:numId w:val="13"/>
        </w:numPr>
        <w:rPr>
          <w:rFonts w:cstheme="minorHAnsi"/>
        </w:rPr>
      </w:pPr>
      <w:proofErr w:type="spellStart"/>
      <w:r w:rsidRPr="0046002B">
        <w:rPr>
          <w:rFonts w:cstheme="minorHAnsi"/>
        </w:rPr>
        <w:t>Makikita</w:t>
      </w:r>
      <w:proofErr w:type="spellEnd"/>
      <w:r w:rsidRPr="0046002B">
        <w:rPr>
          <w:rFonts w:cstheme="minorHAnsi"/>
        </w:rPr>
        <w:t xml:space="preserve"> ng </w:t>
      </w:r>
      <w:proofErr w:type="spellStart"/>
      <w:r w:rsidRPr="0046002B">
        <w:rPr>
          <w:rFonts w:cstheme="minorHAnsi"/>
        </w:rPr>
        <w:t>guro</w:t>
      </w:r>
      <w:proofErr w:type="spellEnd"/>
      <w:r w:rsidRPr="0046002B">
        <w:rPr>
          <w:rFonts w:cstheme="minorHAnsi"/>
        </w:rPr>
        <w:t xml:space="preserve"> ang </w:t>
      </w:r>
      <w:proofErr w:type="spellStart"/>
      <w:r w:rsidRPr="0046002B">
        <w:rPr>
          <w:rFonts w:cstheme="minorHAnsi"/>
        </w:rPr>
        <w:t>iyong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mg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sagot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s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napili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="00434E7F" w:rsidRPr="0046002B">
        <w:rPr>
          <w:rFonts w:cstheme="minorHAnsi"/>
        </w:rPr>
        <w:t>niyang</w:t>
      </w:r>
      <w:proofErr w:type="spellEnd"/>
      <w:r w:rsidR="00434E7F"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wika</w:t>
      </w:r>
      <w:proofErr w:type="spellEnd"/>
      <w:r w:rsidRPr="0046002B">
        <w:rPr>
          <w:rFonts w:cstheme="minorHAnsi"/>
        </w:rPr>
        <w:t xml:space="preserve">. </w:t>
      </w:r>
      <w:proofErr w:type="spellStart"/>
      <w:r w:rsidRPr="0046002B">
        <w:rPr>
          <w:rFonts w:cstheme="minorHAnsi"/>
        </w:rPr>
        <w:t>Halimbawa</w:t>
      </w:r>
      <w:proofErr w:type="spellEnd"/>
      <w:r w:rsidRPr="0046002B">
        <w:rPr>
          <w:rFonts w:cstheme="minorHAnsi"/>
        </w:rPr>
        <w:t xml:space="preserve">, kung </w:t>
      </w:r>
      <w:proofErr w:type="spellStart"/>
      <w:r w:rsidR="00434E7F" w:rsidRPr="0046002B">
        <w:rPr>
          <w:rFonts w:cstheme="minorHAnsi"/>
        </w:rPr>
        <w:t>nagsasalita</w:t>
      </w:r>
      <w:proofErr w:type="spellEnd"/>
      <w:r w:rsidR="00434E7F" w:rsidRPr="0046002B">
        <w:rPr>
          <w:rFonts w:cstheme="minorHAnsi"/>
        </w:rPr>
        <w:t xml:space="preserve"> </w:t>
      </w:r>
      <w:r w:rsidRPr="0046002B">
        <w:rPr>
          <w:rFonts w:cstheme="minorHAnsi"/>
        </w:rPr>
        <w:t xml:space="preserve">ka </w:t>
      </w:r>
      <w:r w:rsidR="00434E7F" w:rsidRPr="0046002B">
        <w:rPr>
          <w:rFonts w:cstheme="minorHAnsi"/>
        </w:rPr>
        <w:t xml:space="preserve">ng Filipino </w:t>
      </w:r>
      <w:r w:rsidRPr="0046002B">
        <w:rPr>
          <w:rFonts w:cstheme="minorHAnsi"/>
        </w:rPr>
        <w:t xml:space="preserve">at ang </w:t>
      </w:r>
      <w:proofErr w:type="spellStart"/>
      <w:r w:rsidRPr="0046002B">
        <w:rPr>
          <w:rFonts w:cstheme="minorHAnsi"/>
        </w:rPr>
        <w:t>guro</w:t>
      </w:r>
      <w:proofErr w:type="spellEnd"/>
      <w:r w:rsidRPr="0046002B">
        <w:rPr>
          <w:rFonts w:cstheme="minorHAnsi"/>
        </w:rPr>
        <w:t xml:space="preserve"> </w:t>
      </w:r>
      <w:r w:rsidR="00434E7F" w:rsidRPr="0046002B">
        <w:rPr>
          <w:rFonts w:cstheme="minorHAnsi"/>
        </w:rPr>
        <w:t xml:space="preserve">ay </w:t>
      </w:r>
      <w:proofErr w:type="spellStart"/>
      <w:r w:rsidR="00434E7F" w:rsidRPr="0046002B">
        <w:rPr>
          <w:rFonts w:cstheme="minorHAnsi"/>
        </w:rPr>
        <w:t>nagsasalita</w:t>
      </w:r>
      <w:proofErr w:type="spellEnd"/>
      <w:r w:rsidR="00434E7F" w:rsidRPr="0046002B">
        <w:rPr>
          <w:rFonts w:cstheme="minorHAnsi"/>
        </w:rPr>
        <w:t xml:space="preserve"> </w:t>
      </w:r>
      <w:r w:rsidR="00CB207C" w:rsidRPr="0046002B">
        <w:rPr>
          <w:rFonts w:cstheme="minorHAnsi"/>
        </w:rPr>
        <w:t>ng English</w:t>
      </w:r>
      <w:r w:rsidRPr="0046002B">
        <w:rPr>
          <w:rFonts w:cstheme="minorHAnsi"/>
        </w:rPr>
        <w:t xml:space="preserve">, </w:t>
      </w:r>
      <w:proofErr w:type="spellStart"/>
      <w:r w:rsidRPr="0046002B">
        <w:rPr>
          <w:rFonts w:cstheme="minorHAnsi"/>
        </w:rPr>
        <w:t>maaari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="00434E7F" w:rsidRPr="0046002B">
        <w:rPr>
          <w:rFonts w:cstheme="minorHAnsi"/>
        </w:rPr>
        <w:t>mong</w:t>
      </w:r>
      <w:proofErr w:type="spellEnd"/>
      <w:r w:rsidR="00434E7F" w:rsidRPr="0046002B">
        <w:rPr>
          <w:rFonts w:cstheme="minorHAnsi"/>
        </w:rPr>
        <w:t xml:space="preserve"> pilin ang Filipino </w:t>
      </w:r>
      <w:proofErr w:type="spellStart"/>
      <w:r w:rsidR="00434E7F" w:rsidRPr="0046002B">
        <w:rPr>
          <w:rFonts w:cstheme="minorHAnsi"/>
        </w:rPr>
        <w:t>bilang</w:t>
      </w:r>
      <w:proofErr w:type="spellEnd"/>
      <w:r w:rsidR="00434E7F" w:rsidRPr="0046002B">
        <w:rPr>
          <w:rFonts w:cstheme="minorHAnsi"/>
        </w:rPr>
        <w:t xml:space="preserve"> </w:t>
      </w:r>
      <w:proofErr w:type="spellStart"/>
      <w:r w:rsidR="00434E7F" w:rsidRPr="0046002B">
        <w:rPr>
          <w:rFonts w:cstheme="minorHAnsi"/>
        </w:rPr>
        <w:t>iyong</w:t>
      </w:r>
      <w:proofErr w:type="spellEnd"/>
      <w:r w:rsidR="00434E7F" w:rsidRPr="0046002B">
        <w:rPr>
          <w:rFonts w:cstheme="minorHAnsi"/>
        </w:rPr>
        <w:t xml:space="preserve"> </w:t>
      </w:r>
      <w:proofErr w:type="spellStart"/>
      <w:r w:rsidR="00434E7F" w:rsidRPr="0046002B">
        <w:rPr>
          <w:rFonts w:cstheme="minorHAnsi"/>
        </w:rPr>
        <w:t>wika</w:t>
      </w:r>
      <w:proofErr w:type="spellEnd"/>
      <w:r w:rsidR="00434E7F" w:rsidRPr="0046002B">
        <w:rPr>
          <w:rFonts w:cstheme="minorHAnsi"/>
        </w:rPr>
        <w:t xml:space="preserve"> at </w:t>
      </w:r>
      <w:proofErr w:type="spellStart"/>
      <w:r w:rsidRPr="0046002B">
        <w:rPr>
          <w:rFonts w:cstheme="minorHAnsi"/>
        </w:rPr>
        <w:t>awtomatiko</w:t>
      </w:r>
      <w:proofErr w:type="spellEnd"/>
      <w:r w:rsidR="00434E7F" w:rsidRPr="0046002B">
        <w:rPr>
          <w:rFonts w:cstheme="minorHAnsi"/>
        </w:rPr>
        <w:t xml:space="preserve"> </w:t>
      </w:r>
      <w:proofErr w:type="spellStart"/>
      <w:r w:rsidR="00434E7F" w:rsidRPr="0046002B">
        <w:rPr>
          <w:rFonts w:cstheme="minorHAnsi"/>
        </w:rPr>
        <w:t>itong</w:t>
      </w:r>
      <w:proofErr w:type="spellEnd"/>
      <w:r w:rsidR="00434E7F" w:rsidRPr="0046002B">
        <w:rPr>
          <w:rFonts w:cstheme="minorHAnsi"/>
        </w:rPr>
        <w:t xml:space="preserve"> </w:t>
      </w:r>
      <w:proofErr w:type="spellStart"/>
      <w:r w:rsidR="00434E7F" w:rsidRPr="0046002B">
        <w:rPr>
          <w:rFonts w:cstheme="minorHAnsi"/>
        </w:rPr>
        <w:t>magta</w:t>
      </w:r>
      <w:proofErr w:type="spellEnd"/>
      <w:r w:rsidR="00434E7F" w:rsidRPr="0046002B">
        <w:rPr>
          <w:rFonts w:cstheme="minorHAnsi"/>
        </w:rPr>
        <w:t xml:space="preserve">-translate </w:t>
      </w:r>
      <w:r w:rsidRPr="0046002B">
        <w:rPr>
          <w:rFonts w:cstheme="minorHAnsi"/>
        </w:rPr>
        <w:t xml:space="preserve">para </w:t>
      </w:r>
      <w:proofErr w:type="spellStart"/>
      <w:r w:rsidRPr="0046002B">
        <w:rPr>
          <w:rFonts w:cstheme="minorHAnsi"/>
        </w:rPr>
        <w:t>sa</w:t>
      </w:r>
      <w:proofErr w:type="spellEnd"/>
      <w:r w:rsidRPr="0046002B">
        <w:rPr>
          <w:rFonts w:cstheme="minorHAnsi"/>
        </w:rPr>
        <w:t xml:space="preserve"> </w:t>
      </w:r>
      <w:proofErr w:type="spellStart"/>
      <w:r w:rsidRPr="0046002B">
        <w:rPr>
          <w:rFonts w:cstheme="minorHAnsi"/>
        </w:rPr>
        <w:t>guro</w:t>
      </w:r>
      <w:proofErr w:type="spellEnd"/>
      <w:r w:rsidRPr="0046002B">
        <w:rPr>
          <w:rFonts w:cstheme="minorHAnsi"/>
        </w:rPr>
        <w:t xml:space="preserve">. </w:t>
      </w:r>
    </w:p>
    <w:p w14:paraId="7B7C4EAF" w14:textId="77777777" w:rsidR="00A62034" w:rsidRPr="0046002B" w:rsidRDefault="00D46930" w:rsidP="00A7068E">
      <w:pPr>
        <w:rPr>
          <w:rFonts w:cstheme="minorHAnsi"/>
          <w:b/>
        </w:rPr>
      </w:pPr>
      <w:proofErr w:type="spellStart"/>
      <w:r w:rsidRPr="0046002B">
        <w:rPr>
          <w:rFonts w:cstheme="minorHAnsi"/>
          <w:b/>
        </w:rPr>
        <w:t>Mga</w:t>
      </w:r>
      <w:proofErr w:type="spellEnd"/>
      <w:r w:rsidRPr="0046002B">
        <w:rPr>
          <w:rFonts w:cstheme="minorHAnsi"/>
          <w:b/>
        </w:rPr>
        <w:t xml:space="preserve"> </w:t>
      </w:r>
      <w:proofErr w:type="spellStart"/>
      <w:r w:rsidRPr="0046002B">
        <w:rPr>
          <w:rFonts w:cstheme="minorHAnsi"/>
          <w:b/>
        </w:rPr>
        <w:t>Sinusuportahang</w:t>
      </w:r>
      <w:proofErr w:type="spellEnd"/>
      <w:r w:rsidRPr="0046002B">
        <w:rPr>
          <w:rFonts w:cstheme="minorHAnsi"/>
          <w:b/>
        </w:rPr>
        <w:t xml:space="preserve"> </w:t>
      </w:r>
      <w:proofErr w:type="spellStart"/>
      <w:r w:rsidRPr="0046002B">
        <w:rPr>
          <w:rFonts w:cstheme="minorHAnsi"/>
          <w:b/>
        </w:rPr>
        <w:t>W</w:t>
      </w:r>
      <w:r w:rsidR="00A62034" w:rsidRPr="0046002B">
        <w:rPr>
          <w:rFonts w:cstheme="minorHAnsi"/>
          <w:b/>
        </w:rPr>
        <w:t>ika</w:t>
      </w:r>
      <w:proofErr w:type="spellEnd"/>
    </w:p>
    <w:p w14:paraId="6AE384E9" w14:textId="5A214218" w:rsidR="00A62034" w:rsidRPr="0046002B" w:rsidRDefault="008B760D" w:rsidP="00A62034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22"/>
          <w:szCs w:val="22"/>
          <w:lang w:val="es-ES"/>
        </w:rPr>
      </w:pPr>
      <w:r w:rsidRPr="0046002B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Pag-input </w:t>
      </w:r>
      <w:r w:rsidR="00541786" w:rsidRPr="0046002B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na </w:t>
      </w:r>
      <w:r w:rsidR="00A62034" w:rsidRPr="0046002B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pagsasalita (tampok </w:t>
      </w:r>
      <w:r w:rsidR="00541786" w:rsidRPr="0046002B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na </w:t>
      </w:r>
      <w:r w:rsidR="00A62034" w:rsidRPr="0046002B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mikropono): </w:t>
      </w:r>
      <w:hyperlink r:id="rId15" w:anchor="speech" w:history="1">
        <w:r w:rsidR="00A62034" w:rsidRPr="0046002B">
          <w:rPr>
            <w:rStyle w:val="Hyperlink"/>
            <w:rFonts w:asciiTheme="minorHAnsi" w:hAnsiTheme="minorHAnsi" w:cstheme="minorHAnsi"/>
            <w:sz w:val="22"/>
            <w:szCs w:val="22"/>
            <w:lang w:val="es-ES"/>
          </w:rPr>
          <w:t>10</w:t>
        </w:r>
        <w:r w:rsidR="001406DC">
          <w:rPr>
            <w:rStyle w:val="Hyperlink"/>
            <w:rFonts w:asciiTheme="minorHAnsi" w:hAnsiTheme="minorHAnsi" w:cstheme="minorHAnsi"/>
            <w:sz w:val="22"/>
            <w:szCs w:val="22"/>
            <w:lang w:val="es-ES"/>
          </w:rPr>
          <w:t xml:space="preserve">+ </w:t>
        </w:r>
        <w:proofErr w:type="spellStart"/>
        <w:r w:rsidR="001406DC">
          <w:rPr>
            <w:rStyle w:val="Hyperlink"/>
            <w:rFonts w:asciiTheme="minorHAnsi" w:hAnsiTheme="minorHAnsi" w:cstheme="minorHAnsi"/>
            <w:sz w:val="22"/>
            <w:szCs w:val="22"/>
            <w:lang w:val="es-ES"/>
          </w:rPr>
          <w:t>na</w:t>
        </w:r>
        <w:proofErr w:type="spellEnd"/>
        <w:r w:rsidR="00A62034" w:rsidRPr="0046002B">
          <w:rPr>
            <w:rStyle w:val="Hyperlink"/>
            <w:rFonts w:asciiTheme="minorHAnsi" w:hAnsiTheme="minorHAnsi" w:cstheme="minorHAnsi"/>
            <w:sz w:val="22"/>
            <w:szCs w:val="22"/>
            <w:lang w:val="es-ES"/>
          </w:rPr>
          <w:t xml:space="preserve"> wika </w:t>
        </w:r>
      </w:hyperlink>
    </w:p>
    <w:p w14:paraId="356EC9DE" w14:textId="77777777" w:rsidR="00A62034" w:rsidRPr="0046002B" w:rsidRDefault="008B760D" w:rsidP="00A62034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22"/>
          <w:szCs w:val="22"/>
        </w:rPr>
      </w:pPr>
      <w:r w:rsidRPr="0046002B">
        <w:rPr>
          <w:rStyle w:val="normaltextrun"/>
          <w:rFonts w:asciiTheme="minorHAnsi" w:hAnsiTheme="minorHAnsi" w:cstheme="minorHAnsi"/>
          <w:sz w:val="22"/>
          <w:szCs w:val="22"/>
        </w:rPr>
        <w:t xml:space="preserve">Pag-input </w:t>
      </w:r>
      <w:proofErr w:type="spellStart"/>
      <w:r w:rsidR="00A62034" w:rsidRPr="0046002B">
        <w:rPr>
          <w:rStyle w:val="normaltextrun"/>
          <w:rFonts w:asciiTheme="minorHAnsi" w:hAnsiTheme="minorHAnsi" w:cstheme="minorHAnsi"/>
          <w:sz w:val="22"/>
          <w:szCs w:val="22"/>
        </w:rPr>
        <w:t>n</w:t>
      </w:r>
      <w:r w:rsidR="00541786" w:rsidRPr="0046002B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proofErr w:type="spellEnd"/>
      <w:r w:rsidR="00A62034" w:rsidRPr="0046002B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46002B">
        <w:rPr>
          <w:rStyle w:val="normaltextrun"/>
          <w:rFonts w:asciiTheme="minorHAnsi" w:hAnsiTheme="minorHAnsi" w:cstheme="minorHAnsi"/>
          <w:sz w:val="22"/>
          <w:szCs w:val="22"/>
        </w:rPr>
        <w:t>text</w:t>
      </w:r>
      <w:r w:rsidR="00A62034" w:rsidRPr="0046002B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hyperlink r:id="rId16" w:history="1">
        <w:r w:rsidR="00A62034" w:rsidRPr="0046002B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60+ </w:t>
        </w:r>
        <w:proofErr w:type="spellStart"/>
        <w:r w:rsidR="00A62034" w:rsidRPr="0046002B">
          <w:rPr>
            <w:rStyle w:val="Hyperlink"/>
            <w:rFonts w:asciiTheme="minorHAnsi" w:hAnsiTheme="minorHAnsi" w:cstheme="minorHAnsi"/>
            <w:sz w:val="22"/>
            <w:szCs w:val="22"/>
          </w:rPr>
          <w:t>na</w:t>
        </w:r>
        <w:proofErr w:type="spellEnd"/>
        <w:r w:rsidR="00A62034" w:rsidRPr="0046002B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</w:t>
        </w:r>
        <w:proofErr w:type="spellStart"/>
        <w:r w:rsidR="00A62034" w:rsidRPr="0046002B">
          <w:rPr>
            <w:rStyle w:val="Hyperlink"/>
            <w:rFonts w:asciiTheme="minorHAnsi" w:hAnsiTheme="minorHAnsi" w:cstheme="minorHAnsi"/>
            <w:sz w:val="22"/>
            <w:szCs w:val="22"/>
          </w:rPr>
          <w:t>wika</w:t>
        </w:r>
        <w:proofErr w:type="spellEnd"/>
        <w:r w:rsidR="00A62034" w:rsidRPr="0046002B">
          <w:rPr>
            <w:rStyle w:val="Hyperlink"/>
            <w:rFonts w:asciiTheme="minorHAnsi" w:hAnsiTheme="minorHAnsi" w:cstheme="minorHAnsi"/>
            <w:sz w:val="22"/>
            <w:szCs w:val="22"/>
          </w:rPr>
          <w:t> </w:t>
        </w:r>
      </w:hyperlink>
    </w:p>
    <w:p w14:paraId="764320C9" w14:textId="77777777" w:rsidR="00E5666A" w:rsidRPr="0046002B" w:rsidRDefault="00E5666A">
      <w:pPr>
        <w:rPr>
          <w:rFonts w:cstheme="minorHAnsi"/>
        </w:rPr>
      </w:pPr>
      <w:bookmarkStart w:id="1" w:name="_GoBack"/>
      <w:bookmarkEnd w:id="1"/>
    </w:p>
    <w:sectPr w:rsidR="00E5666A" w:rsidRPr="0046002B" w:rsidSect="0044499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6D03D" w14:textId="77777777" w:rsidR="008602D8" w:rsidRDefault="008602D8" w:rsidP="00CB54D9">
      <w:pPr>
        <w:spacing w:after="0" w:line="240" w:lineRule="auto"/>
      </w:pPr>
      <w:r>
        <w:separator/>
      </w:r>
    </w:p>
  </w:endnote>
  <w:endnote w:type="continuationSeparator" w:id="0">
    <w:p w14:paraId="6E2EDCDD" w14:textId="77777777" w:rsidR="008602D8" w:rsidRDefault="008602D8" w:rsidP="00CB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82B02" w14:textId="77777777" w:rsidR="007C7C22" w:rsidRDefault="007C7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9A51C" w14:textId="77777777" w:rsidR="007C7C22" w:rsidRDefault="007C7C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DA9DC" w14:textId="77777777" w:rsidR="007C7C22" w:rsidRDefault="007C7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EDEA7" w14:textId="77777777" w:rsidR="008602D8" w:rsidRDefault="008602D8" w:rsidP="00CB54D9">
      <w:pPr>
        <w:spacing w:after="0" w:line="240" w:lineRule="auto"/>
      </w:pPr>
      <w:r>
        <w:separator/>
      </w:r>
    </w:p>
  </w:footnote>
  <w:footnote w:type="continuationSeparator" w:id="0">
    <w:p w14:paraId="761C216B" w14:textId="77777777" w:rsidR="008602D8" w:rsidRDefault="008602D8" w:rsidP="00CB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E7971" w14:textId="77777777" w:rsidR="007C7C22" w:rsidRDefault="007C7C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294F3" w14:textId="77777777" w:rsidR="007C7C22" w:rsidRDefault="007C7C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89344" w14:textId="77777777" w:rsidR="007C7C22" w:rsidRDefault="007C7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B0114"/>
    <w:multiLevelType w:val="multilevel"/>
    <w:tmpl w:val="9E1636B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1C1F8D"/>
    <w:multiLevelType w:val="multilevel"/>
    <w:tmpl w:val="D5B8A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C418D6"/>
    <w:multiLevelType w:val="hybridMultilevel"/>
    <w:tmpl w:val="6A187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A04CB3"/>
    <w:multiLevelType w:val="multilevel"/>
    <w:tmpl w:val="2D20A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4E2CB7"/>
    <w:multiLevelType w:val="hybridMultilevel"/>
    <w:tmpl w:val="37481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625F2"/>
    <w:multiLevelType w:val="hybridMultilevel"/>
    <w:tmpl w:val="B4A4A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01045"/>
    <w:multiLevelType w:val="hybridMultilevel"/>
    <w:tmpl w:val="E7F40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874EA"/>
    <w:multiLevelType w:val="multilevel"/>
    <w:tmpl w:val="0C989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2104B0"/>
    <w:multiLevelType w:val="multilevel"/>
    <w:tmpl w:val="02FA7C5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0460CE"/>
    <w:multiLevelType w:val="multilevel"/>
    <w:tmpl w:val="3684F6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EB6850"/>
    <w:multiLevelType w:val="hybridMultilevel"/>
    <w:tmpl w:val="FF04E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EC2586"/>
    <w:multiLevelType w:val="hybridMultilevel"/>
    <w:tmpl w:val="81B0D44C"/>
    <w:lvl w:ilvl="0" w:tplc="6A7213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0512F"/>
    <w:multiLevelType w:val="multilevel"/>
    <w:tmpl w:val="7E621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8"/>
  </w:num>
  <w:num w:numId="5">
    <w:abstractNumId w:val="12"/>
  </w:num>
  <w:num w:numId="6">
    <w:abstractNumId w:val="0"/>
  </w:num>
  <w:num w:numId="7">
    <w:abstractNumId w:val="1"/>
  </w:num>
  <w:num w:numId="8">
    <w:abstractNumId w:val="5"/>
  </w:num>
  <w:num w:numId="9">
    <w:abstractNumId w:val="11"/>
  </w:num>
  <w:num w:numId="10">
    <w:abstractNumId w:val="2"/>
  </w:num>
  <w:num w:numId="11">
    <w:abstractNumId w:val="6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jE1sjQ1sbA0NjNT0lEKTi0uzszPAykwqgUAuK6P9CwAAAA="/>
  </w:docVars>
  <w:rsids>
    <w:rsidRoot w:val="00E5666A"/>
    <w:rsid w:val="000327E2"/>
    <w:rsid w:val="00072CD5"/>
    <w:rsid w:val="000C6AE1"/>
    <w:rsid w:val="000D1732"/>
    <w:rsid w:val="000E0472"/>
    <w:rsid w:val="00102591"/>
    <w:rsid w:val="00126C35"/>
    <w:rsid w:val="00127240"/>
    <w:rsid w:val="00131972"/>
    <w:rsid w:val="00133D51"/>
    <w:rsid w:val="001406DC"/>
    <w:rsid w:val="00161158"/>
    <w:rsid w:val="00177E7C"/>
    <w:rsid w:val="0018108E"/>
    <w:rsid w:val="001825B8"/>
    <w:rsid w:val="00192743"/>
    <w:rsid w:val="001E7FDE"/>
    <w:rsid w:val="001F1DDA"/>
    <w:rsid w:val="001F749F"/>
    <w:rsid w:val="0022378D"/>
    <w:rsid w:val="00226D6C"/>
    <w:rsid w:val="00243255"/>
    <w:rsid w:val="00270027"/>
    <w:rsid w:val="002709E5"/>
    <w:rsid w:val="002F3405"/>
    <w:rsid w:val="0030272B"/>
    <w:rsid w:val="003056BA"/>
    <w:rsid w:val="00315F77"/>
    <w:rsid w:val="00333E37"/>
    <w:rsid w:val="0034350C"/>
    <w:rsid w:val="00386AF4"/>
    <w:rsid w:val="0039719E"/>
    <w:rsid w:val="003A3965"/>
    <w:rsid w:val="003A5DC7"/>
    <w:rsid w:val="00402B63"/>
    <w:rsid w:val="00420894"/>
    <w:rsid w:val="00425A2C"/>
    <w:rsid w:val="00434E7F"/>
    <w:rsid w:val="0044499D"/>
    <w:rsid w:val="0045597F"/>
    <w:rsid w:val="0046002B"/>
    <w:rsid w:val="004641FD"/>
    <w:rsid w:val="0047584C"/>
    <w:rsid w:val="00484D7F"/>
    <w:rsid w:val="00487B5C"/>
    <w:rsid w:val="004A2B34"/>
    <w:rsid w:val="004A3FBD"/>
    <w:rsid w:val="004E5A09"/>
    <w:rsid w:val="004F0C89"/>
    <w:rsid w:val="004F3DCD"/>
    <w:rsid w:val="00541786"/>
    <w:rsid w:val="00565055"/>
    <w:rsid w:val="0058600A"/>
    <w:rsid w:val="00586895"/>
    <w:rsid w:val="0059387E"/>
    <w:rsid w:val="005A3CA7"/>
    <w:rsid w:val="00620D72"/>
    <w:rsid w:val="0062519E"/>
    <w:rsid w:val="006640CA"/>
    <w:rsid w:val="00675427"/>
    <w:rsid w:val="006A59DD"/>
    <w:rsid w:val="006C12E8"/>
    <w:rsid w:val="006C3230"/>
    <w:rsid w:val="006C4B9F"/>
    <w:rsid w:val="006D6A33"/>
    <w:rsid w:val="00703EEE"/>
    <w:rsid w:val="00707E04"/>
    <w:rsid w:val="00770DC9"/>
    <w:rsid w:val="00773A4D"/>
    <w:rsid w:val="00797635"/>
    <w:rsid w:val="007C7C22"/>
    <w:rsid w:val="007D63C8"/>
    <w:rsid w:val="00823478"/>
    <w:rsid w:val="0085399A"/>
    <w:rsid w:val="008602D8"/>
    <w:rsid w:val="00886D81"/>
    <w:rsid w:val="00895BD6"/>
    <w:rsid w:val="008B760D"/>
    <w:rsid w:val="008C52B6"/>
    <w:rsid w:val="008C7329"/>
    <w:rsid w:val="008E029E"/>
    <w:rsid w:val="008E4F1A"/>
    <w:rsid w:val="00927AF0"/>
    <w:rsid w:val="0095417E"/>
    <w:rsid w:val="0096116B"/>
    <w:rsid w:val="00971908"/>
    <w:rsid w:val="00972CA8"/>
    <w:rsid w:val="009D68CC"/>
    <w:rsid w:val="009F03C9"/>
    <w:rsid w:val="00A04F04"/>
    <w:rsid w:val="00A56182"/>
    <w:rsid w:val="00A62034"/>
    <w:rsid w:val="00A62AA2"/>
    <w:rsid w:val="00A7068E"/>
    <w:rsid w:val="00A80135"/>
    <w:rsid w:val="00AE03B7"/>
    <w:rsid w:val="00AF3C4B"/>
    <w:rsid w:val="00AF5D27"/>
    <w:rsid w:val="00B03B7E"/>
    <w:rsid w:val="00B369B5"/>
    <w:rsid w:val="00B37928"/>
    <w:rsid w:val="00B5191E"/>
    <w:rsid w:val="00B842E7"/>
    <w:rsid w:val="00BB0FE8"/>
    <w:rsid w:val="00BC75BB"/>
    <w:rsid w:val="00BD1C7F"/>
    <w:rsid w:val="00BD5A00"/>
    <w:rsid w:val="00BF4B3D"/>
    <w:rsid w:val="00C23C82"/>
    <w:rsid w:val="00C76460"/>
    <w:rsid w:val="00C92846"/>
    <w:rsid w:val="00C946FC"/>
    <w:rsid w:val="00CA5E1B"/>
    <w:rsid w:val="00CB207C"/>
    <w:rsid w:val="00CB54D9"/>
    <w:rsid w:val="00CD0237"/>
    <w:rsid w:val="00CD6064"/>
    <w:rsid w:val="00D00B8A"/>
    <w:rsid w:val="00D02B89"/>
    <w:rsid w:val="00D20AE3"/>
    <w:rsid w:val="00D46930"/>
    <w:rsid w:val="00D60074"/>
    <w:rsid w:val="00D8696A"/>
    <w:rsid w:val="00DB3874"/>
    <w:rsid w:val="00DC100C"/>
    <w:rsid w:val="00DC7033"/>
    <w:rsid w:val="00DE50B6"/>
    <w:rsid w:val="00E037FD"/>
    <w:rsid w:val="00E2420B"/>
    <w:rsid w:val="00E44719"/>
    <w:rsid w:val="00E53B9C"/>
    <w:rsid w:val="00E5666A"/>
    <w:rsid w:val="00E84C18"/>
    <w:rsid w:val="00ED3030"/>
    <w:rsid w:val="00EF1F51"/>
    <w:rsid w:val="00F3561A"/>
    <w:rsid w:val="00F3706D"/>
    <w:rsid w:val="00F6713B"/>
    <w:rsid w:val="00F70EA8"/>
    <w:rsid w:val="00F85E55"/>
    <w:rsid w:val="00F97D36"/>
    <w:rsid w:val="00FB3B67"/>
    <w:rsid w:val="00FB7663"/>
    <w:rsid w:val="00FD0894"/>
    <w:rsid w:val="00FE0D72"/>
    <w:rsid w:val="5FB6C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l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91F7F4"/>
  <w15:docId w15:val="{89621144-059B-4150-985D-5B68EE023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9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56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5666A"/>
  </w:style>
  <w:style w:type="character" w:customStyle="1" w:styleId="eop">
    <w:name w:val="eop"/>
    <w:basedOn w:val="DefaultParagraphFont"/>
    <w:rsid w:val="00E5666A"/>
  </w:style>
  <w:style w:type="character" w:customStyle="1" w:styleId="apple-converted-space">
    <w:name w:val="apple-converted-space"/>
    <w:basedOn w:val="DefaultParagraphFont"/>
    <w:rsid w:val="00E5666A"/>
  </w:style>
  <w:style w:type="character" w:customStyle="1" w:styleId="spellingerror">
    <w:name w:val="spellingerror"/>
    <w:basedOn w:val="DefaultParagraphFont"/>
    <w:rsid w:val="00E5666A"/>
  </w:style>
  <w:style w:type="character" w:customStyle="1" w:styleId="scx40416638">
    <w:name w:val="scx40416638"/>
    <w:basedOn w:val="DefaultParagraphFont"/>
    <w:rsid w:val="006D6A33"/>
  </w:style>
  <w:style w:type="table" w:styleId="TableGrid">
    <w:name w:val="Table Grid"/>
    <w:basedOn w:val="TableNormal"/>
    <w:uiPriority w:val="39"/>
    <w:rsid w:val="0019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5F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F7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15F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B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4D9"/>
  </w:style>
  <w:style w:type="paragraph" w:styleId="Footer">
    <w:name w:val="footer"/>
    <w:basedOn w:val="Normal"/>
    <w:link w:val="FooterChar"/>
    <w:uiPriority w:val="99"/>
    <w:unhideWhenUsed/>
    <w:rsid w:val="00CB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4D9"/>
  </w:style>
  <w:style w:type="character" w:styleId="Hyperlink">
    <w:name w:val="Hyperlink"/>
    <w:basedOn w:val="DefaultParagraphFont"/>
    <w:uiPriority w:val="99"/>
    <w:unhideWhenUsed/>
    <w:rsid w:val="004F3DC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F3DCD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51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19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19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91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D68C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9387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9387E"/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69B5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6251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2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4479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0410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1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lay.google.com/store/apps/details?id=com.microsoft.translator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play.google.com/store/apps/details?id=com.microsoft.translator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en-us/translator/languages.aspx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y.google.com/store/apps/details?id=com.microsoft.translator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icrosoft.com/en-us/translator/languages.aspx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ay.google.com/store/apps/details?id=com.microsoft.translator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FD7E2037D29244A9E82AF960D84017" ma:contentTypeVersion="10" ma:contentTypeDescription="Create a new document." ma:contentTypeScope="" ma:versionID="09b0ec9ad43a4405de3f684768b39e18">
  <xsd:schema xmlns:xsd="http://www.w3.org/2001/XMLSchema" xmlns:xs="http://www.w3.org/2001/XMLSchema" xmlns:p="http://schemas.microsoft.com/office/2006/metadata/properties" xmlns:ns2="da86f85f-bb4c-4b2f-b3ef-8a8d390acdf2" xmlns:ns3="71f297de-7433-442a-a197-7f2d87b2113d" targetNamespace="http://schemas.microsoft.com/office/2006/metadata/properties" ma:root="true" ma:fieldsID="35b7768831fa358677c3ce047beb770a" ns2:_="" ns3:_="">
    <xsd:import namespace="da86f85f-bb4c-4b2f-b3ef-8a8d390acdf2"/>
    <xsd:import namespace="71f297de-7433-442a-a197-7f2d87b211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f85f-bb4c-4b2f-b3ef-8a8d390ac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297de-7433-442a-a197-7f2d87b2113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6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7" nillable="true" ma:displayName="Last Shared By Tim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71f297de-7433-442a-a197-7f2d87b2113d">wilewis@microsoft.com</LastSharedByUser>
    <SharedWithUsers xmlns="71f297de-7433-442a-a197-7f2d87b2113d">
      <UserInfo>
        <DisplayName>Emily Sui (Beyondsoft)</DisplayName>
        <AccountId>26</AccountId>
        <AccountType/>
      </UserInfo>
      <UserInfo>
        <DisplayName>Vikram Dendi</DisplayName>
        <AccountId>9</AccountId>
        <AccountType/>
      </UserInfo>
      <UserInfo>
        <DisplayName>Christian Federmann</DisplayName>
        <AccountId>166</AccountId>
        <AccountType/>
      </UserInfo>
    </SharedWithUsers>
    <LastSharedByTime xmlns="71f297de-7433-442a-a197-7f2d87b2113d">2018-05-05T05:52:53+00:00</LastSharedByTim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E4D7D-AFE8-444C-AA78-B46CEC001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86f85f-bb4c-4b2f-b3ef-8a8d390acdf2"/>
    <ds:schemaRef ds:uri="71f297de-7433-442a-a197-7f2d87b211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7D97CB-5753-4C6A-AE63-7B970B0E2563}">
  <ds:schemaRefs>
    <ds:schemaRef ds:uri="http://schemas.microsoft.com/office/2006/metadata/properties"/>
    <ds:schemaRef ds:uri="http://schemas.microsoft.com/office/infopath/2007/PartnerControls"/>
    <ds:schemaRef ds:uri="71f297de-7433-442a-a197-7f2d87b2113d"/>
  </ds:schemaRefs>
</ds:datastoreItem>
</file>

<file path=customXml/itemProps3.xml><?xml version="1.0" encoding="utf-8"?>
<ds:datastoreItem xmlns:ds="http://schemas.openxmlformats.org/officeDocument/2006/customXml" ds:itemID="{AB03CCDD-6869-4C66-BE99-499C29E038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B2A46C-FBEF-4F7D-9BB1-1BDF5CE2B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Dapiaoen (Cadence 3 LLC)</dc:creator>
  <cp:keywords/>
  <dc:description/>
  <cp:lastModifiedBy>Sylwia Tur</cp:lastModifiedBy>
  <cp:revision>5</cp:revision>
  <cp:lastPrinted>2017-09-25T21:42:00Z</cp:lastPrinted>
  <dcterms:created xsi:type="dcterms:W3CDTF">2018-06-19T23:34:00Z</dcterms:created>
  <dcterms:modified xsi:type="dcterms:W3CDTF">2019-05-10T00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FD7E2037D29244A9E82AF960D84017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Ref">
    <vt:lpwstr>https://api.informationprotection.azure.com/api/72f988bf-86f1-41af-91ab-2d7cd011db47</vt:lpwstr>
  </property>
  <property fmtid="{D5CDD505-2E9C-101B-9397-08002B2CF9AE}" pid="6" name="MSIP_Label_f42aa342-8706-4288-bd11-ebb85995028c_Owner">
    <vt:lpwstr>v-ladapi@microsoft.com</vt:lpwstr>
  </property>
  <property fmtid="{D5CDD505-2E9C-101B-9397-08002B2CF9AE}" pid="7" name="MSIP_Label_f42aa342-8706-4288-bd11-ebb85995028c_SetDate">
    <vt:lpwstr>2017-07-20T15:24:37.9131953-07:00</vt:lpwstr>
  </property>
  <property fmtid="{D5CDD505-2E9C-101B-9397-08002B2CF9AE}" pid="8" name="MSIP_Label_f42aa342-8706-4288-bd11-ebb85995028c_Name">
    <vt:lpwstr>General</vt:lpwstr>
  </property>
  <property fmtid="{D5CDD505-2E9C-101B-9397-08002B2CF9AE}" pid="9" name="MSIP_Label_f42aa342-8706-4288-bd11-ebb85995028c_Application">
    <vt:lpwstr>Microsoft Azure Information Protection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